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5AA4B1" w14:textId="5CA9F9DE" w:rsidR="00544D7B" w:rsidRDefault="00AB3FBF">
      <w:r w:rsidRPr="00AB3FBF">
        <w:t xml:space="preserve">New submission for an R package that </w:t>
      </w:r>
      <w:r>
        <w:t>computes</w:t>
      </w:r>
      <w:r w:rsidRPr="00AB3FBF">
        <w:t xml:space="preserve"> </w:t>
      </w:r>
      <w:r w:rsidR="000F3C76">
        <w:t xml:space="preserve">the distribution functions for the Poisson multinomial distribution. </w:t>
      </w:r>
    </w:p>
    <w:p w14:paraId="7FE3961B" w14:textId="77777777" w:rsidR="000F3C76" w:rsidRDefault="000F3C76">
      <w:bookmarkStart w:id="0" w:name="_GoBack"/>
      <w:bookmarkEnd w:id="0"/>
    </w:p>
    <w:sectPr w:rsidR="000F3C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yMTA1tTQyNzEwMjNU0lEKTi0uzszPAykwqgUAnvKtYiwAAAA="/>
  </w:docVars>
  <w:rsids>
    <w:rsidRoot w:val="006C1D00"/>
    <w:rsid w:val="000F3C76"/>
    <w:rsid w:val="00544D7B"/>
    <w:rsid w:val="006C1D00"/>
    <w:rsid w:val="00AB3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76060"/>
  <w15:chartTrackingRefBased/>
  <w15:docId w15:val="{F0769652-D02B-4BF9-924A-D6C69B5CA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li Hong</dc:creator>
  <cp:keywords/>
  <dc:description/>
  <cp:lastModifiedBy>Yili Hong</cp:lastModifiedBy>
  <cp:revision>3</cp:revision>
  <dcterms:created xsi:type="dcterms:W3CDTF">2021-09-04T14:49:00Z</dcterms:created>
  <dcterms:modified xsi:type="dcterms:W3CDTF">2021-09-16T02:28:00Z</dcterms:modified>
</cp:coreProperties>
</file>